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77777777" w:rsidR="004F40C4" w:rsidRDefault="004F40C4">
      <w:pPr>
        <w:rPr>
          <w:b/>
          <w:bCs/>
          <w:sz w:val="24"/>
          <w:szCs w:val="24"/>
        </w:rPr>
      </w:pPr>
    </w:p>
    <w:p w14:paraId="3950F582" w14:textId="4EE6F4F7" w:rsidR="004F40C4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</w:t>
      </w:r>
      <w:r w:rsidR="0026699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has declined to make a public apology to the relatives of the victims and is seemingly ignoring this horrible event killing 6 and injuring 9 more of the surrounding neighbours.</w:t>
      </w:r>
    </w:p>
    <w:p w14:paraId="0D50762F" w14:textId="77777777" w:rsidR="004F40C4" w:rsidRDefault="004F40C4">
      <w:pPr>
        <w:rPr>
          <w:b/>
          <w:bCs/>
          <w:sz w:val="24"/>
          <w:szCs w:val="24"/>
        </w:rPr>
      </w:pPr>
    </w:p>
    <w:p w14:paraId="04F2009F" w14:textId="20BDE71F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paceX is receiving a </w:t>
      </w:r>
      <w:r w:rsidR="00030E13">
        <w:rPr>
          <w:b/>
          <w:bCs/>
          <w:sz w:val="24"/>
          <w:szCs w:val="24"/>
        </w:rPr>
        <w:t xml:space="preserve">criminal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30586515" w14:textId="77777777" w:rsidR="004F40C4" w:rsidRDefault="004F40C4">
      <w:pPr>
        <w:rPr>
          <w:b/>
          <w:bCs/>
          <w:sz w:val="24"/>
          <w:szCs w:val="24"/>
        </w:rPr>
      </w:pPr>
    </w:p>
    <w:p w14:paraId="1412651E" w14:textId="6C51A816" w:rsidR="004F40C4" w:rsidRPr="0020362A" w:rsidRDefault="004F40C4" w:rsidP="004F40C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olice Reports say that </w:t>
      </w:r>
      <w:r w:rsidR="00C1269F">
        <w:rPr>
          <w:b/>
          <w:bCs/>
          <w:sz w:val="24"/>
          <w:szCs w:val="24"/>
        </w:rPr>
        <w:t xml:space="preserve">the car entered the </w:t>
      </w:r>
      <w:proofErr w:type="spellStart"/>
      <w:r w:rsidR="00C1269F">
        <w:rPr>
          <w:b/>
          <w:bCs/>
          <w:sz w:val="24"/>
          <w:szCs w:val="24"/>
        </w:rPr>
        <w:t>atnosphere</w:t>
      </w:r>
      <w:proofErr w:type="spellEnd"/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129DB2F2" w14:textId="1E307DB1" w:rsidR="00BC7CCE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“I was eating dinner on Wednesday when I saw a flash of light coming from the window followed with the loudest sound, I have ever heard then my table shook violently. I </w:t>
      </w:r>
      <w:r>
        <w:rPr>
          <w:b/>
          <w:bCs/>
          <w:sz w:val="24"/>
          <w:szCs w:val="24"/>
        </w:rPr>
        <w:lastRenderedPageBreak/>
        <w:t>immediately knew something was wrong but had idea of the extent of the damage until the next day” Reports Michael Hunter one of the surviving witnesses</w:t>
      </w:r>
      <w:r w:rsidR="00C1269F">
        <w:rPr>
          <w:b/>
          <w:bCs/>
          <w:sz w:val="24"/>
          <w:szCs w:val="24"/>
        </w:rPr>
        <w:t xml:space="preserve"> to the event</w:t>
      </w:r>
      <w:r>
        <w:rPr>
          <w:b/>
          <w:bCs/>
          <w:sz w:val="24"/>
          <w:szCs w:val="24"/>
        </w:rPr>
        <w:t>.</w:t>
      </w:r>
    </w:p>
    <w:p w14:paraId="4552C10C" w14:textId="12C4C9B8" w:rsidR="00C1269F" w:rsidRDefault="00C1269F">
      <w:pPr>
        <w:rPr>
          <w:b/>
          <w:bCs/>
          <w:sz w:val="24"/>
          <w:szCs w:val="24"/>
        </w:rPr>
      </w:pPr>
    </w:p>
    <w:p w14:paraId="227B61F3" w14:textId="77777777" w:rsidR="00C1269F" w:rsidRDefault="00C1269F">
      <w:pPr>
        <w:rPr>
          <w:b/>
          <w:bCs/>
          <w:sz w:val="24"/>
          <w:szCs w:val="24"/>
        </w:rPr>
      </w:pPr>
    </w:p>
    <w:sectPr w:rsidR="00C126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Q0tbQ0MjUztzBR0lEKTi0uzszPAykwqQUAq35PtSwAAAA="/>
  </w:docVars>
  <w:rsids>
    <w:rsidRoot w:val="00CB1141"/>
    <w:rsid w:val="00030E13"/>
    <w:rsid w:val="0020362A"/>
    <w:rsid w:val="0022371C"/>
    <w:rsid w:val="00266992"/>
    <w:rsid w:val="004F40C4"/>
    <w:rsid w:val="0067372B"/>
    <w:rsid w:val="00773A85"/>
    <w:rsid w:val="00962184"/>
    <w:rsid w:val="00AC3114"/>
    <w:rsid w:val="00B951DA"/>
    <w:rsid w:val="00BC7CCE"/>
    <w:rsid w:val="00C1269F"/>
    <w:rsid w:val="00CB1141"/>
    <w:rsid w:val="00D03001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docId w15:val="{F3DD615B-7BDD-42A1-B4D0-A90DFDF7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2</cp:revision>
  <dcterms:created xsi:type="dcterms:W3CDTF">2021-11-02T23:25:00Z</dcterms:created>
  <dcterms:modified xsi:type="dcterms:W3CDTF">2021-11-10T04:58:00Z</dcterms:modified>
</cp:coreProperties>
</file>